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715C6" w14:textId="3D9C72B7" w:rsidR="008127CC" w:rsidRPr="00F07288" w:rsidRDefault="003C3CF4" w:rsidP="003C3CF4">
      <w:pPr>
        <w:jc w:val="center"/>
        <w:rPr>
          <w:rFonts w:ascii="IranNastaliq" w:hAnsi="IranNastaliq" w:cs="IranNastaliq"/>
          <w:sz w:val="40"/>
          <w:szCs w:val="40"/>
          <w:rtl/>
        </w:rPr>
      </w:pPr>
      <w:r w:rsidRPr="00F07288">
        <w:rPr>
          <w:rFonts w:ascii="IranNastaliq" w:hAnsi="IranNastaliq" w:cs="IranNastaliq"/>
          <w:sz w:val="40"/>
          <w:szCs w:val="40"/>
          <w:rtl/>
        </w:rPr>
        <w:t>بسمه تعالی</w:t>
      </w:r>
    </w:p>
    <w:p w14:paraId="4FD3597B" w14:textId="69F802D1" w:rsidR="003C3CF4" w:rsidRPr="00A225EA" w:rsidRDefault="003C3CF4" w:rsidP="00AA2F10">
      <w:pPr>
        <w:spacing w:line="240" w:lineRule="auto"/>
        <w:rPr>
          <w:rFonts w:ascii="IranNastaliq" w:hAnsi="IranNastaliq"/>
          <w:sz w:val="26"/>
          <w:szCs w:val="26"/>
          <w:rtl/>
        </w:rPr>
      </w:pPr>
      <w:r w:rsidRPr="00A225EA">
        <w:rPr>
          <w:rFonts w:ascii="IranNastaliq" w:hAnsi="IranNastaliq" w:hint="cs"/>
          <w:sz w:val="26"/>
          <w:szCs w:val="26"/>
          <w:rtl/>
        </w:rPr>
        <w:t>با سلام و احترام خدمت دانشجوی محترم،</w:t>
      </w:r>
    </w:p>
    <w:p w14:paraId="6A90FD5D" w14:textId="77777777" w:rsidR="00A52CFD" w:rsidRPr="00A225EA" w:rsidRDefault="00A52CFD" w:rsidP="00AA2F10">
      <w:pPr>
        <w:spacing w:line="240" w:lineRule="auto"/>
        <w:rPr>
          <w:rFonts w:ascii="IranNastaliq" w:hAnsi="IranNastaliq"/>
          <w:sz w:val="26"/>
          <w:szCs w:val="26"/>
          <w:rtl/>
        </w:rPr>
      </w:pPr>
    </w:p>
    <w:p w14:paraId="148DA620" w14:textId="50C75F67" w:rsidR="003C3CF4" w:rsidRPr="00A225EA" w:rsidRDefault="003C3CF4" w:rsidP="004C0792">
      <w:pPr>
        <w:spacing w:line="360" w:lineRule="auto"/>
        <w:jc w:val="both"/>
        <w:rPr>
          <w:rFonts w:ascii="IranNastaliq" w:hAnsi="IranNastaliq"/>
          <w:sz w:val="26"/>
          <w:szCs w:val="26"/>
          <w:rtl/>
        </w:rPr>
      </w:pPr>
      <w:r w:rsidRPr="00A225EA">
        <w:rPr>
          <w:rFonts w:ascii="IranNastaliq" w:hAnsi="IranNastaliq" w:hint="cs"/>
          <w:sz w:val="26"/>
          <w:szCs w:val="26"/>
          <w:rtl/>
        </w:rPr>
        <w:t xml:space="preserve">مواردی که </w:t>
      </w:r>
      <w:r w:rsidR="00831F89" w:rsidRPr="00A225EA">
        <w:rPr>
          <w:rFonts w:ascii="IranNastaliq" w:hAnsi="IranNastaliq" w:hint="cs"/>
          <w:sz w:val="26"/>
          <w:szCs w:val="26"/>
          <w:rtl/>
        </w:rPr>
        <w:t xml:space="preserve">جهت برداشتن واحد پایان‌نامه با اینجانب </w:t>
      </w:r>
      <w:r w:rsidRPr="00A225EA">
        <w:rPr>
          <w:rFonts w:ascii="IranNastaliq" w:hAnsi="IranNastaliq" w:hint="cs"/>
          <w:sz w:val="26"/>
          <w:szCs w:val="26"/>
          <w:rtl/>
        </w:rPr>
        <w:t>برای بنده اهمیت دارند و دانشجو ملزم به رعایت آن‌هاست به شرح زیر می‌باشند:</w:t>
      </w:r>
      <w:r w:rsidRPr="00A225EA">
        <w:rPr>
          <w:rFonts w:ascii="IranNastaliq" w:hAnsi="IranNastaliq"/>
          <w:sz w:val="26"/>
          <w:szCs w:val="26"/>
          <w:rtl/>
        </w:rPr>
        <w:t xml:space="preserve"> </w:t>
      </w:r>
      <w:r w:rsidRPr="00A225EA">
        <w:rPr>
          <w:rFonts w:ascii="IranNastaliq" w:hAnsi="IranNastaliq"/>
          <w:sz w:val="26"/>
          <w:szCs w:val="26"/>
          <w:u w:val="single"/>
          <w:rtl/>
        </w:rPr>
        <w:t>رعایت ادب و احترام،</w:t>
      </w:r>
      <w:r w:rsidRPr="00A225EA">
        <w:rPr>
          <w:rFonts w:ascii="Cambria" w:hAnsi="Cambria" w:cs="Cambria"/>
          <w:sz w:val="26"/>
          <w:szCs w:val="26"/>
          <w:u w:val="single"/>
        </w:rPr>
        <w:t> </w:t>
      </w:r>
      <w:r w:rsidRPr="00A225EA">
        <w:rPr>
          <w:rFonts w:ascii="IranNastaliq" w:hAnsi="IranNastaliq"/>
          <w:sz w:val="26"/>
          <w:szCs w:val="26"/>
          <w:u w:val="single"/>
          <w:rtl/>
        </w:rPr>
        <w:t>نظم و انضباط دانشجو</w:t>
      </w:r>
      <w:r w:rsidRPr="00A225EA">
        <w:rPr>
          <w:rFonts w:ascii="IranNastaliq" w:hAnsi="IranNastaliq"/>
          <w:sz w:val="26"/>
          <w:szCs w:val="26"/>
          <w:rtl/>
        </w:rPr>
        <w:t xml:space="preserve"> (در انجام امور محوله، پاسخگویی به موقع</w:t>
      </w:r>
      <w:r w:rsidRPr="00A225EA">
        <w:rPr>
          <w:rFonts w:ascii="IranNastaliq" w:hAnsi="IranNastaliq" w:hint="cs"/>
          <w:sz w:val="26"/>
          <w:szCs w:val="26"/>
          <w:rtl/>
        </w:rPr>
        <w:t xml:space="preserve"> به ایمیل‌ها</w:t>
      </w:r>
      <w:r w:rsidR="00246382" w:rsidRPr="00A225EA">
        <w:rPr>
          <w:rFonts w:ascii="IranNastaliq" w:hAnsi="IranNastaliq" w:hint="cs"/>
          <w:sz w:val="26"/>
          <w:szCs w:val="26"/>
          <w:rtl/>
        </w:rPr>
        <w:t xml:space="preserve">، حضور در جلسات </w:t>
      </w:r>
      <w:r w:rsidR="003107C6" w:rsidRPr="00A225EA">
        <w:rPr>
          <w:rFonts w:ascii="IranNastaliq" w:hAnsi="IranNastaliq" w:hint="cs"/>
          <w:sz w:val="26"/>
          <w:szCs w:val="26"/>
          <w:rtl/>
        </w:rPr>
        <w:t xml:space="preserve">تعیین ‌شده </w:t>
      </w:r>
      <w:r w:rsidRPr="00A225EA">
        <w:rPr>
          <w:rFonts w:ascii="IranNastaliq" w:hAnsi="IranNastaliq"/>
          <w:sz w:val="26"/>
          <w:szCs w:val="26"/>
          <w:rtl/>
        </w:rPr>
        <w:t>و ...)</w:t>
      </w:r>
      <w:r w:rsidRPr="00A225EA">
        <w:rPr>
          <w:rFonts w:ascii="IranNastaliq" w:hAnsi="IranNastaliq" w:hint="cs"/>
          <w:sz w:val="26"/>
          <w:szCs w:val="26"/>
          <w:rtl/>
        </w:rPr>
        <w:t>،</w:t>
      </w:r>
      <w:r w:rsidRPr="00A225EA">
        <w:rPr>
          <w:rFonts w:ascii="IranNastaliq" w:hAnsi="IranNastaliq"/>
          <w:sz w:val="26"/>
          <w:szCs w:val="26"/>
          <w:rtl/>
        </w:rPr>
        <w:t xml:space="preserve"> داشتن پشتکار برای انجام پروژه و </w:t>
      </w:r>
      <w:r w:rsidRPr="00A225EA">
        <w:rPr>
          <w:rFonts w:ascii="IranNastaliq" w:hAnsi="IranNastaliq"/>
          <w:sz w:val="26"/>
          <w:szCs w:val="26"/>
          <w:u w:val="single"/>
          <w:rtl/>
        </w:rPr>
        <w:t>عدم تقلب علمی</w:t>
      </w:r>
      <w:r w:rsidRPr="00A225EA">
        <w:rPr>
          <w:rFonts w:ascii="IranNastaliq" w:hAnsi="IranNastaliq"/>
          <w:sz w:val="26"/>
          <w:szCs w:val="26"/>
          <w:rtl/>
        </w:rPr>
        <w:t xml:space="preserve"> (کپی متن عینا از سایر منابع یا دادن پروژه به دیگری برای انجام.)</w:t>
      </w:r>
      <w:r w:rsidRPr="00A225EA">
        <w:rPr>
          <w:rFonts w:ascii="IranNastaliq" w:hAnsi="IranNastaliq"/>
          <w:sz w:val="26"/>
          <w:szCs w:val="26"/>
        </w:rPr>
        <w:t>.</w:t>
      </w:r>
      <w:r w:rsidRPr="00A225EA">
        <w:rPr>
          <w:rFonts w:ascii="IranNastaliq" w:hAnsi="IranNastaliq" w:hint="cs"/>
          <w:sz w:val="26"/>
          <w:szCs w:val="26"/>
          <w:rtl/>
        </w:rPr>
        <w:t xml:space="preserve"> </w:t>
      </w:r>
    </w:p>
    <w:p w14:paraId="3CC6A582" w14:textId="1C52E95E" w:rsidR="00421543" w:rsidRPr="00A225EA" w:rsidRDefault="00421543" w:rsidP="004C0792">
      <w:pPr>
        <w:spacing w:line="360" w:lineRule="auto"/>
        <w:jc w:val="both"/>
        <w:rPr>
          <w:rFonts w:ascii="IranNastaliq" w:hAnsi="IranNastaliq"/>
          <w:sz w:val="26"/>
          <w:szCs w:val="26"/>
          <w:lang w:bidi="ar-SA"/>
        </w:rPr>
      </w:pPr>
      <w:r w:rsidRPr="00A225EA">
        <w:rPr>
          <w:rFonts w:ascii="IranNastaliq" w:hAnsi="IranNastaliq" w:hint="cs"/>
          <w:sz w:val="26"/>
          <w:szCs w:val="26"/>
          <w:rtl/>
          <w:lang w:bidi="ar-SA"/>
        </w:rPr>
        <w:t>زمینه کاری بنده کنترل هوشمند و سیستمهای</w:t>
      </w:r>
      <w:r w:rsidRPr="00A225EA">
        <w:rPr>
          <w:rFonts w:ascii="IranNastaliq" w:hAnsi="IranNastaliq" w:hint="cs"/>
          <w:sz w:val="26"/>
          <w:szCs w:val="26"/>
          <w:rtl/>
        </w:rPr>
        <w:t xml:space="preserve"> هوشمند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 است. بطور جزئی تر سیستمهای کنترلی و تصمیم‌گیری بر پایه شبکه های عصبی</w:t>
      </w:r>
      <w:r w:rsidR="00C7652C"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، عصبی‌عاطفی و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سیستم های فازی</w:t>
      </w:r>
      <w:r w:rsidR="00C7652C"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 می‌باشد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.</w:t>
      </w:r>
      <w:r w:rsidRPr="00A225EA">
        <w:rPr>
          <w:rFonts w:ascii="Calibri" w:hAnsi="Calibri" w:cs="Calibri" w:hint="cs"/>
          <w:sz w:val="26"/>
          <w:szCs w:val="26"/>
          <w:rtl/>
          <w:lang w:bidi="ar-SA"/>
        </w:rPr>
        <w:t> 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شبیه سازی </w:t>
      </w:r>
      <w:r w:rsidR="003107C6" w:rsidRPr="00A225EA">
        <w:rPr>
          <w:rFonts w:ascii="IranNastaliq" w:hAnsi="IranNastaliq" w:hint="cs"/>
          <w:sz w:val="26"/>
          <w:szCs w:val="26"/>
          <w:rtl/>
          <w:lang w:bidi="ar-SA"/>
        </w:rPr>
        <w:t>سیستم‌ها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 </w:t>
      </w:r>
      <w:r w:rsidR="004045CD">
        <w:rPr>
          <w:rFonts w:ascii="IranNastaliq" w:hAnsi="IranNastaliq" w:hint="cs"/>
          <w:sz w:val="26"/>
          <w:szCs w:val="26"/>
          <w:rtl/>
          <w:lang w:bidi="ar-SA"/>
        </w:rPr>
        <w:t>می‌تواند د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ر </w:t>
      </w:r>
      <w:r w:rsidRPr="00A225EA">
        <w:rPr>
          <w:rFonts w:cstheme="majorBidi"/>
          <w:sz w:val="24"/>
        </w:rPr>
        <w:t>MATLAB</w:t>
      </w:r>
      <w:r w:rsidR="004045CD">
        <w:rPr>
          <w:rFonts w:cstheme="majorBidi" w:hint="cs"/>
          <w:sz w:val="24"/>
          <w:rtl/>
        </w:rPr>
        <w:t xml:space="preserve">، </w:t>
      </w:r>
      <w:r w:rsidR="004045CD" w:rsidRPr="004045CD">
        <w:rPr>
          <w:rFonts w:ascii="IranNastaliq" w:hAnsi="IranNastaliq" w:hint="cs"/>
          <w:sz w:val="26"/>
          <w:szCs w:val="26"/>
          <w:rtl/>
          <w:lang w:bidi="ar-SA"/>
        </w:rPr>
        <w:t>پایتون و یا هر نرم‌افزار مرتبط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 انجام </w:t>
      </w:r>
      <w:r w:rsidR="003107C6" w:rsidRPr="00A225EA">
        <w:rPr>
          <w:rFonts w:ascii="IranNastaliq" w:hAnsi="IranNastaliq" w:hint="cs"/>
          <w:sz w:val="26"/>
          <w:szCs w:val="26"/>
          <w:rtl/>
          <w:lang w:bidi="ar-SA"/>
        </w:rPr>
        <w:t>‌شوند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. کاربرد</w:t>
      </w:r>
      <w:r w:rsidR="00C7652C" w:rsidRPr="00A225EA">
        <w:rPr>
          <w:rFonts w:ascii="IranNastaliq" w:hAnsi="IranNastaliq" w:hint="cs"/>
          <w:sz w:val="26"/>
          <w:szCs w:val="26"/>
          <w:rtl/>
          <w:lang w:bidi="ar-SA"/>
        </w:rPr>
        <w:t>ها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 می‌تواند بسیار گسترده باشد؛ بعنوان مثال کنترل سیستم‌های مختلف، تخمین توابع نامعلوم، پیشبینی سریهای زمانی مختلف</w:t>
      </w:r>
      <w:r w:rsidR="003107C6"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، پردازش </w:t>
      </w:r>
      <w:r w:rsidR="00C7652C" w:rsidRPr="00A225EA">
        <w:rPr>
          <w:rFonts w:ascii="IranNastaliq" w:hAnsi="IranNastaliq" w:hint="cs"/>
          <w:sz w:val="26"/>
          <w:szCs w:val="26"/>
          <w:rtl/>
          <w:lang w:bidi="ar-SA"/>
        </w:rPr>
        <w:t>و شناسایی الگو و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 غیره.  </w:t>
      </w:r>
    </w:p>
    <w:p w14:paraId="43E3E2EF" w14:textId="2047DA23" w:rsidR="003C3CF4" w:rsidRPr="00A225EA" w:rsidRDefault="003C3CF4" w:rsidP="004C0792">
      <w:pPr>
        <w:spacing w:line="360" w:lineRule="auto"/>
        <w:jc w:val="both"/>
        <w:rPr>
          <w:rFonts w:ascii="IranNastaliq" w:hAnsi="IranNastaliq"/>
          <w:sz w:val="26"/>
          <w:szCs w:val="26"/>
          <w:rtl/>
          <w:lang w:bidi="ar-SA"/>
        </w:rPr>
      </w:pPr>
      <w:r w:rsidRPr="00A225EA">
        <w:rPr>
          <w:rFonts w:ascii="IranNastaliq" w:hAnsi="IranNastaliq" w:hint="cs"/>
          <w:sz w:val="26"/>
          <w:szCs w:val="26"/>
          <w:rtl/>
          <w:lang w:bidi="ar-SA"/>
        </w:rPr>
        <w:t>ب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>رای برداشتن پ</w:t>
      </w:r>
      <w:r w:rsidR="007C59B1" w:rsidRPr="00A225EA">
        <w:rPr>
          <w:rFonts w:ascii="IranNastaliq" w:hAnsi="IranNastaliq" w:hint="cs"/>
          <w:sz w:val="26"/>
          <w:szCs w:val="26"/>
          <w:rtl/>
          <w:lang w:bidi="ar-SA"/>
        </w:rPr>
        <w:t>ایان‌نامه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بنده از دانشجویان</w:t>
      </w:r>
      <w:r w:rsidR="00D57DAE"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 محترم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="003107C6" w:rsidRPr="00A225EA">
        <w:rPr>
          <w:rFonts w:ascii="IranNastaliq" w:hAnsi="IranNastaliq" w:hint="cs"/>
          <w:sz w:val="26"/>
          <w:szCs w:val="26"/>
          <w:rtl/>
          <w:lang w:bidi="ar-SA"/>
        </w:rPr>
        <w:t>می‌خواهم که بع</w:t>
      </w:r>
      <w:r w:rsidR="004174AF" w:rsidRPr="00A225EA">
        <w:rPr>
          <w:rFonts w:ascii="IranNastaliq" w:hAnsi="IranNastaliq" w:hint="cs"/>
          <w:sz w:val="26"/>
          <w:szCs w:val="26"/>
          <w:rtl/>
        </w:rPr>
        <w:t xml:space="preserve">د از </w:t>
      </w:r>
      <w:r w:rsidR="003107C6" w:rsidRPr="00A225EA">
        <w:rPr>
          <w:rFonts w:ascii="IranNastaliq" w:hAnsi="IranNastaliq" w:hint="cs"/>
          <w:sz w:val="26"/>
          <w:szCs w:val="26"/>
          <w:rtl/>
        </w:rPr>
        <w:t xml:space="preserve">تکمیل مشخصات </w:t>
      </w:r>
      <w:r w:rsidR="004C0792" w:rsidRPr="00A225EA">
        <w:rPr>
          <w:rFonts w:ascii="IranNastaliq" w:hAnsi="IranNastaliq" w:hint="cs"/>
          <w:sz w:val="26"/>
          <w:szCs w:val="26"/>
          <w:rtl/>
        </w:rPr>
        <w:t>موجود در جدول صفحه دوم</w:t>
      </w:r>
      <w:r w:rsidR="004174AF" w:rsidRPr="00A225EA">
        <w:rPr>
          <w:rFonts w:ascii="IranNastaliq" w:hAnsi="IranNastaliq" w:hint="cs"/>
          <w:sz w:val="26"/>
          <w:szCs w:val="26"/>
          <w:rtl/>
        </w:rPr>
        <w:t xml:space="preserve">، فایل </w:t>
      </w:r>
      <w:r w:rsidR="004174AF" w:rsidRPr="00A225EA">
        <w:rPr>
          <w:rFonts w:cstheme="majorBidi"/>
          <w:sz w:val="24"/>
        </w:rPr>
        <w:t>pdf</w:t>
      </w:r>
      <w:r w:rsidR="004174AF" w:rsidRPr="00A225EA">
        <w:rPr>
          <w:rFonts w:ascii="IranNastaliq" w:hAnsi="IranNastaliq" w:hint="cs"/>
          <w:sz w:val="26"/>
          <w:szCs w:val="26"/>
          <w:rtl/>
        </w:rPr>
        <w:t xml:space="preserve"> شده را 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در ایمیل </w:t>
      </w:r>
      <w:r w:rsidR="004C0792"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برای بنده </w:t>
      </w:r>
      <w:r w:rsidR="004174AF" w:rsidRPr="00A225EA">
        <w:rPr>
          <w:rFonts w:ascii="IranNastaliq" w:hAnsi="IranNastaliq" w:hint="cs"/>
          <w:sz w:val="26"/>
          <w:szCs w:val="26"/>
          <w:rtl/>
          <w:lang w:bidi="ar-SA"/>
        </w:rPr>
        <w:t>ارسال نمای</w:t>
      </w:r>
      <w:r w:rsidR="003107C6" w:rsidRPr="00A225EA">
        <w:rPr>
          <w:rFonts w:ascii="IranNastaliq" w:hAnsi="IranNastaliq" w:hint="cs"/>
          <w:sz w:val="26"/>
          <w:szCs w:val="26"/>
          <w:rtl/>
          <w:lang w:bidi="ar-SA"/>
        </w:rPr>
        <w:t>ن</w:t>
      </w:r>
      <w:r w:rsidR="004174AF" w:rsidRPr="00A225EA">
        <w:rPr>
          <w:rFonts w:ascii="IranNastaliq" w:hAnsi="IranNastaliq" w:hint="cs"/>
          <w:sz w:val="26"/>
          <w:szCs w:val="26"/>
          <w:rtl/>
          <w:lang w:bidi="ar-SA"/>
        </w:rPr>
        <w:t>د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>.</w:t>
      </w:r>
      <w:r w:rsidR="00314613">
        <w:rPr>
          <w:rFonts w:ascii="IranNastaliq" w:hAnsi="IranNastaliq" w:hint="cs"/>
          <w:sz w:val="26"/>
          <w:szCs w:val="26"/>
          <w:rtl/>
          <w:lang w:bidi="ar-SA"/>
        </w:rPr>
        <w:t xml:space="preserve"> دانشجوی محترم می‌تواند روزمه خود را نیز</w:t>
      </w:r>
      <w:r w:rsidR="00985BCB">
        <w:rPr>
          <w:rFonts w:ascii="IranNastaliq" w:hAnsi="IranNastaliq" w:hint="cs"/>
          <w:sz w:val="26"/>
          <w:szCs w:val="26"/>
          <w:rtl/>
          <w:lang w:bidi="ar-SA"/>
        </w:rPr>
        <w:t xml:space="preserve"> در یک فایل جداگانه</w:t>
      </w:r>
      <w:r w:rsidR="00314613">
        <w:rPr>
          <w:rFonts w:ascii="IranNastaliq" w:hAnsi="IranNastaliq" w:hint="cs"/>
          <w:sz w:val="26"/>
          <w:szCs w:val="26"/>
          <w:rtl/>
          <w:lang w:bidi="ar-SA"/>
        </w:rPr>
        <w:t xml:space="preserve"> ارسال نماید.</w:t>
      </w:r>
    </w:p>
    <w:p w14:paraId="0187A420" w14:textId="7B6779D4" w:rsidR="00831F89" w:rsidRPr="00A225EA" w:rsidRDefault="00831F89" w:rsidP="004C0792">
      <w:pPr>
        <w:spacing w:line="360" w:lineRule="auto"/>
        <w:jc w:val="both"/>
        <w:rPr>
          <w:rFonts w:ascii="IranNastaliq" w:hAnsi="IranNastaliq"/>
          <w:sz w:val="26"/>
          <w:szCs w:val="26"/>
          <w:rtl/>
        </w:rPr>
      </w:pPr>
      <w:r w:rsidRPr="00A225EA">
        <w:rPr>
          <w:rFonts w:ascii="IranNastaliq" w:hAnsi="IranNastaliq" w:hint="cs"/>
          <w:sz w:val="26"/>
          <w:szCs w:val="26"/>
          <w:rtl/>
        </w:rPr>
        <w:t xml:space="preserve">بنده پس از بررسی فایل‌های ارسالی دانشجویان مختلف،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نظر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خود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را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راجع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به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پذیرش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دانشجوی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محترم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جهت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انتخاب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واحد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پایان‌نامه از طریق ایمیل به ‌آنها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اعلام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 xml:space="preserve"> </w:t>
      </w:r>
      <w:r w:rsidRPr="00A225EA">
        <w:rPr>
          <w:rFonts w:ascii="IranNastaliq" w:hAnsi="IranNastaliq" w:hint="cs"/>
          <w:sz w:val="26"/>
          <w:szCs w:val="26"/>
          <w:rtl/>
          <w:lang w:bidi="ar-SA"/>
        </w:rPr>
        <w:t>می‌نمایم</w:t>
      </w:r>
      <w:r w:rsidRPr="00A225EA">
        <w:rPr>
          <w:rFonts w:ascii="IranNastaliq" w:hAnsi="IranNastaliq"/>
          <w:sz w:val="26"/>
          <w:szCs w:val="26"/>
        </w:rPr>
        <w:t>.</w:t>
      </w:r>
      <w:r w:rsidR="00EF68A0">
        <w:rPr>
          <w:rFonts w:ascii="IranNastaliq" w:hAnsi="IranNastaliq" w:hint="cs"/>
          <w:sz w:val="26"/>
          <w:szCs w:val="26"/>
          <w:rtl/>
        </w:rPr>
        <w:t>.</w:t>
      </w:r>
    </w:p>
    <w:p w14:paraId="54BBA513" w14:textId="3DB8A265" w:rsidR="00A52CFD" w:rsidRPr="00A225EA" w:rsidRDefault="00A52CFD" w:rsidP="00831F89">
      <w:pPr>
        <w:jc w:val="both"/>
        <w:rPr>
          <w:rFonts w:ascii="IranNastaliq" w:hAnsi="IranNastaliq"/>
          <w:sz w:val="26"/>
          <w:szCs w:val="26"/>
          <w:rtl/>
        </w:rPr>
      </w:pPr>
    </w:p>
    <w:p w14:paraId="6F3AC405" w14:textId="3C7EF106" w:rsidR="00A52CFD" w:rsidRPr="00A225EA" w:rsidRDefault="00A52CFD" w:rsidP="00831F89">
      <w:pPr>
        <w:jc w:val="both"/>
        <w:rPr>
          <w:rFonts w:ascii="IranNastaliq" w:hAnsi="IranNastaliq"/>
          <w:sz w:val="26"/>
          <w:szCs w:val="26"/>
          <w:rtl/>
        </w:rPr>
      </w:pPr>
    </w:p>
    <w:p w14:paraId="4766C70D" w14:textId="77777777" w:rsidR="00A52CFD" w:rsidRPr="00A225EA" w:rsidRDefault="00A52CFD" w:rsidP="00A52CFD">
      <w:pPr>
        <w:jc w:val="lowKashida"/>
        <w:rPr>
          <w:rFonts w:ascii="IranNastaliq" w:hAnsi="IranNastaliq"/>
          <w:sz w:val="26"/>
          <w:szCs w:val="26"/>
          <w:rtl/>
          <w:lang w:bidi="ar-SA"/>
        </w:rPr>
      </w:pPr>
      <w:r w:rsidRPr="00A225EA">
        <w:rPr>
          <w:rFonts w:ascii="IranNastaliq" w:hAnsi="IranNastaliq" w:hint="cs"/>
          <w:sz w:val="26"/>
          <w:szCs w:val="26"/>
          <w:rtl/>
          <w:lang w:bidi="ar-SA"/>
        </w:rPr>
        <w:t>با آرزوی توفیق الهی،</w:t>
      </w:r>
      <w:r w:rsidRPr="00A225EA">
        <w:rPr>
          <w:rFonts w:ascii="Calibri" w:hAnsi="Calibri" w:cs="Calibri" w:hint="cs"/>
          <w:sz w:val="26"/>
          <w:szCs w:val="26"/>
          <w:rtl/>
          <w:lang w:bidi="ar-SA"/>
        </w:rPr>
        <w:t> </w:t>
      </w:r>
    </w:p>
    <w:p w14:paraId="4CEF0BF3" w14:textId="77777777" w:rsidR="00A52CFD" w:rsidRPr="00A225EA" w:rsidRDefault="00A52CFD" w:rsidP="00A52CFD">
      <w:pPr>
        <w:jc w:val="lowKashida"/>
        <w:rPr>
          <w:rFonts w:ascii="IranNastaliq" w:hAnsi="IranNastaliq"/>
          <w:sz w:val="26"/>
          <w:szCs w:val="26"/>
          <w:rtl/>
          <w:lang w:bidi="ar-SA"/>
        </w:rPr>
      </w:pPr>
      <w:r w:rsidRPr="00A225EA">
        <w:rPr>
          <w:rFonts w:ascii="IranNastaliq" w:hAnsi="IranNastaliq" w:hint="cs"/>
          <w:sz w:val="26"/>
          <w:szCs w:val="26"/>
          <w:rtl/>
          <w:lang w:bidi="ar-SA"/>
        </w:rPr>
        <w:t xml:space="preserve">فهیمه </w:t>
      </w:r>
      <w:r w:rsidRPr="00A225EA">
        <w:rPr>
          <w:rFonts w:ascii="IranNastaliq" w:hAnsi="IranNastaliq"/>
          <w:sz w:val="26"/>
          <w:szCs w:val="26"/>
          <w:rtl/>
          <w:lang w:bidi="ar-SA"/>
        </w:rPr>
        <w:t>باغبانی.</w:t>
      </w:r>
    </w:p>
    <w:p w14:paraId="09AA3509" w14:textId="77777777" w:rsidR="00A52CFD" w:rsidRPr="00A225EA" w:rsidRDefault="00A52CFD" w:rsidP="00A52CFD">
      <w:pPr>
        <w:jc w:val="both"/>
        <w:rPr>
          <w:rFonts w:ascii="IranNastaliq" w:hAnsi="IranNastaliq"/>
          <w:sz w:val="26"/>
          <w:szCs w:val="26"/>
        </w:rPr>
      </w:pPr>
      <w:r w:rsidRPr="00A225EA">
        <w:rPr>
          <w:rFonts w:ascii="IranNastaliq" w:hAnsi="IranNastaliq" w:hint="cs"/>
          <w:sz w:val="26"/>
          <w:szCs w:val="26"/>
          <w:rtl/>
          <w:lang w:bidi="ar-SA"/>
        </w:rPr>
        <w:t>استادیار گروه مهندسی برق-کنترل، دانشکده مهندسی برق و کامپیوتر، دانشگاه سمنان</w:t>
      </w:r>
    </w:p>
    <w:p w14:paraId="61C13FE2" w14:textId="0FF156BC" w:rsidR="00A52CFD" w:rsidRPr="00C160B3" w:rsidRDefault="00000000" w:rsidP="00A52CFD">
      <w:pPr>
        <w:jc w:val="lowKashida"/>
        <w:rPr>
          <w:rFonts w:ascii="IranNastaliq" w:hAnsi="IranNastaliq"/>
          <w:rtl/>
        </w:rPr>
      </w:pPr>
      <w:hyperlink r:id="rId4" w:history="1">
        <w:r w:rsidR="00A52CFD" w:rsidRPr="00C160B3">
          <w:rPr>
            <w:rStyle w:val="Hyperlink"/>
            <w:rFonts w:cstheme="majorBidi"/>
            <w:lang w:bidi="ar-SA"/>
          </w:rPr>
          <w:t>baghbani.fahimeh@semnan.ac.ir</w:t>
        </w:r>
      </w:hyperlink>
      <w:r w:rsidR="00A52CFD" w:rsidRPr="00C160B3">
        <w:rPr>
          <w:rFonts w:cstheme="majorBidi"/>
          <w:lang w:bidi="ar-SA"/>
        </w:rPr>
        <w:t xml:space="preserve">, </w:t>
      </w:r>
      <w:hyperlink r:id="rId5" w:history="1">
        <w:r w:rsidR="002579A0" w:rsidRPr="00C4460B">
          <w:rPr>
            <w:rStyle w:val="Hyperlink"/>
            <w:rFonts w:cstheme="majorBidi"/>
            <w:lang w:bidi="ar-SA"/>
          </w:rPr>
          <w:t>baghbanifahim@gmail.com</w:t>
        </w:r>
      </w:hyperlink>
      <w:r w:rsidR="00A52CFD" w:rsidRPr="00C160B3">
        <w:rPr>
          <w:rFonts w:cstheme="majorBidi"/>
          <w:lang w:bidi="ar-SA"/>
        </w:rPr>
        <w:t xml:space="preserve"> </w:t>
      </w:r>
    </w:p>
    <w:tbl>
      <w:tblPr>
        <w:tblStyle w:val="GridTable2-Accent5"/>
        <w:bidiVisual/>
        <w:tblW w:w="5000" w:type="pct"/>
        <w:tblLook w:val="04A0" w:firstRow="1" w:lastRow="0" w:firstColumn="1" w:lastColumn="0" w:noHBand="0" w:noVBand="1"/>
      </w:tblPr>
      <w:tblGrid>
        <w:gridCol w:w="1798"/>
        <w:gridCol w:w="2719"/>
        <w:gridCol w:w="1675"/>
        <w:gridCol w:w="2834"/>
      </w:tblGrid>
      <w:tr w:rsidR="00615989" w:rsidRPr="006D62A9" w14:paraId="176FEC1F" w14:textId="77777777" w:rsidTr="007851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</w:tcPr>
          <w:p w14:paraId="3398CD76" w14:textId="76EEC047" w:rsidR="00615989" w:rsidRPr="006D62A9" w:rsidRDefault="00615989" w:rsidP="00AA2F10">
            <w:pPr>
              <w:spacing w:line="360" w:lineRule="auto"/>
              <w:jc w:val="lowKashida"/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</w:pPr>
            <w:r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lastRenderedPageBreak/>
              <w:t>نام و نام خانوادگی:</w:t>
            </w:r>
          </w:p>
        </w:tc>
        <w:tc>
          <w:tcPr>
            <w:tcW w:w="1506" w:type="pct"/>
          </w:tcPr>
          <w:p w14:paraId="080EFBCA" w14:textId="77777777" w:rsidR="00615989" w:rsidRPr="006D62A9" w:rsidRDefault="00615989" w:rsidP="00AA2F10">
            <w:pPr>
              <w:spacing w:line="360" w:lineRule="auto"/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</w:pPr>
          </w:p>
        </w:tc>
        <w:tc>
          <w:tcPr>
            <w:tcW w:w="928" w:type="pct"/>
          </w:tcPr>
          <w:p w14:paraId="41DE38A5" w14:textId="54AFCA3F" w:rsidR="00615989" w:rsidRPr="006D62A9" w:rsidRDefault="00615989" w:rsidP="00AA2F10">
            <w:pPr>
              <w:spacing w:line="360" w:lineRule="auto"/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</w:pPr>
            <w:r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شماره دانشجویی:</w:t>
            </w:r>
          </w:p>
        </w:tc>
        <w:tc>
          <w:tcPr>
            <w:tcW w:w="1570" w:type="pct"/>
          </w:tcPr>
          <w:p w14:paraId="052FD7A1" w14:textId="23E169D1" w:rsidR="00615989" w:rsidRPr="00985BCB" w:rsidRDefault="00615989" w:rsidP="00AA2F10">
            <w:pPr>
              <w:spacing w:line="360" w:lineRule="auto"/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</w:rPr>
            </w:pPr>
          </w:p>
        </w:tc>
      </w:tr>
      <w:tr w:rsidR="007D7AAC" w:rsidRPr="006D62A9" w14:paraId="272DA53B" w14:textId="77777777" w:rsidTr="00785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</w:tcPr>
          <w:p w14:paraId="3BC21051" w14:textId="2CE3C618" w:rsidR="00615989" w:rsidRPr="006D62A9" w:rsidRDefault="00615989" w:rsidP="00AA2F10">
            <w:pPr>
              <w:spacing w:line="360" w:lineRule="auto"/>
              <w:jc w:val="lowKashida"/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</w:pPr>
            <w:r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ایمیل:</w:t>
            </w:r>
          </w:p>
        </w:tc>
        <w:tc>
          <w:tcPr>
            <w:tcW w:w="1506" w:type="pct"/>
          </w:tcPr>
          <w:p w14:paraId="1EF8CFF7" w14:textId="77777777" w:rsidR="00615989" w:rsidRPr="006D62A9" w:rsidRDefault="00615989" w:rsidP="00AA2F10">
            <w:pPr>
              <w:spacing w:line="360" w:lineRule="auto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</w:tc>
        <w:tc>
          <w:tcPr>
            <w:tcW w:w="928" w:type="pct"/>
          </w:tcPr>
          <w:p w14:paraId="4A4EF6B8" w14:textId="72447A57" w:rsidR="00615989" w:rsidRPr="006D62A9" w:rsidRDefault="00C52235" w:rsidP="00AA2F10">
            <w:pPr>
              <w:spacing w:line="360" w:lineRule="auto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  <w:r>
              <w:rPr>
                <w:rFonts w:ascii="IranNastaliq" w:hAnsi="IranNastaliq" w:hint="cs"/>
                <w:sz w:val="24"/>
                <w:rtl/>
                <w:lang w:bidi="ar-SA"/>
              </w:rPr>
              <w:t xml:space="preserve">وضعیت </w:t>
            </w:r>
            <w:r w:rsidR="00615989" w:rsidRPr="006D62A9">
              <w:rPr>
                <w:rFonts w:ascii="IranNastaliq" w:hAnsi="IranNastaliq" w:hint="cs"/>
                <w:sz w:val="24"/>
                <w:rtl/>
                <w:lang w:bidi="ar-SA"/>
              </w:rPr>
              <w:t>شغل</w:t>
            </w:r>
            <w:r>
              <w:rPr>
                <w:rFonts w:ascii="IranNastaliq" w:hAnsi="IranNastaliq" w:hint="cs"/>
                <w:sz w:val="24"/>
                <w:rtl/>
                <w:lang w:bidi="ar-SA"/>
              </w:rPr>
              <w:t>ی</w:t>
            </w:r>
            <w:r w:rsidR="00615989" w:rsidRPr="006D62A9">
              <w:rPr>
                <w:rFonts w:ascii="IranNastaliq" w:hAnsi="IranNastaliq" w:hint="cs"/>
                <w:sz w:val="24"/>
                <w:rtl/>
                <w:lang w:bidi="ar-SA"/>
              </w:rPr>
              <w:t>:</w:t>
            </w:r>
          </w:p>
        </w:tc>
        <w:tc>
          <w:tcPr>
            <w:tcW w:w="1570" w:type="pct"/>
          </w:tcPr>
          <w:p w14:paraId="525BCF54" w14:textId="62ABB54A" w:rsidR="00615989" w:rsidRPr="00985BCB" w:rsidRDefault="00615989" w:rsidP="00AA2F10">
            <w:pPr>
              <w:spacing w:line="360" w:lineRule="auto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4"/>
                <w:lang w:bidi="ar-SA"/>
              </w:rPr>
            </w:pPr>
          </w:p>
        </w:tc>
      </w:tr>
      <w:tr w:rsidR="00615989" w:rsidRPr="006D62A9" w14:paraId="5B698CE9" w14:textId="77777777" w:rsidTr="007851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</w:tcPr>
          <w:p w14:paraId="1D288880" w14:textId="77990BED" w:rsidR="00615989" w:rsidRPr="006D62A9" w:rsidRDefault="00615989" w:rsidP="00AA2F10">
            <w:pPr>
              <w:spacing w:line="360" w:lineRule="auto"/>
              <w:jc w:val="lowKashida"/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</w:pPr>
            <w:r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معدل کل تاکنون:</w:t>
            </w:r>
          </w:p>
        </w:tc>
        <w:tc>
          <w:tcPr>
            <w:tcW w:w="1506" w:type="pct"/>
          </w:tcPr>
          <w:p w14:paraId="37095597" w14:textId="77777777" w:rsidR="00615989" w:rsidRPr="006D62A9" w:rsidRDefault="00615989" w:rsidP="00AA2F10">
            <w:pPr>
              <w:spacing w:line="360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</w:tc>
        <w:tc>
          <w:tcPr>
            <w:tcW w:w="928" w:type="pct"/>
          </w:tcPr>
          <w:p w14:paraId="7C255971" w14:textId="1E6581FB" w:rsidR="00615989" w:rsidRPr="006D62A9" w:rsidRDefault="00615989" w:rsidP="00A52C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  <w:r w:rsidRPr="006D62A9">
              <w:rPr>
                <w:rFonts w:ascii="IranNastaliq" w:hAnsi="IranNastaliq" w:hint="cs"/>
                <w:sz w:val="24"/>
                <w:rtl/>
                <w:lang w:bidi="ar-SA"/>
              </w:rPr>
              <w:t>سطح زبان انگلیسی:</w:t>
            </w:r>
          </w:p>
        </w:tc>
        <w:tc>
          <w:tcPr>
            <w:tcW w:w="1570" w:type="pct"/>
          </w:tcPr>
          <w:p w14:paraId="3FE55137" w14:textId="7056C234" w:rsidR="00615989" w:rsidRPr="00985BCB" w:rsidRDefault="00615989" w:rsidP="00AA2F10">
            <w:pPr>
              <w:spacing w:line="360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4"/>
                <w:rtl/>
                <w:lang w:bidi="ar-SA"/>
              </w:rPr>
            </w:pPr>
          </w:p>
        </w:tc>
      </w:tr>
      <w:tr w:rsidR="00BC1F61" w:rsidRPr="006D62A9" w14:paraId="7E7CF51F" w14:textId="77777777" w:rsidTr="00785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2" w:type="pct"/>
            <w:gridSpan w:val="2"/>
          </w:tcPr>
          <w:p w14:paraId="4D1EB998" w14:textId="538BD9C5" w:rsidR="00BC1F61" w:rsidRPr="006D62A9" w:rsidRDefault="00BC1F61" w:rsidP="00AA2F10">
            <w:pPr>
              <w:spacing w:line="360" w:lineRule="auto"/>
              <w:jc w:val="lowKashida"/>
              <w:rPr>
                <w:rFonts w:ascii="IranNastaliq" w:hAnsi="IranNastaliq"/>
                <w:sz w:val="24"/>
                <w:rtl/>
                <w:lang w:bidi="ar-SA"/>
              </w:rPr>
            </w:pPr>
            <w:r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نمره دروس مرتبط با کنترل:</w:t>
            </w:r>
            <w:r>
              <w:rPr>
                <w:rFonts w:ascii="IranNastaliq" w:hAnsi="IranNastaliq" w:hint="cs"/>
                <w:sz w:val="24"/>
                <w:rtl/>
                <w:lang w:bidi="ar-SA"/>
              </w:rPr>
              <w:t xml:space="preserve"> </w:t>
            </w:r>
          </w:p>
        </w:tc>
        <w:tc>
          <w:tcPr>
            <w:tcW w:w="2498" w:type="pct"/>
            <w:gridSpan w:val="2"/>
          </w:tcPr>
          <w:p w14:paraId="2A98B004" w14:textId="2232E919" w:rsidR="00BC1F61" w:rsidRDefault="00BC1F61" w:rsidP="00AA2F10">
            <w:pPr>
              <w:spacing w:line="360" w:lineRule="auto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  <w:p w14:paraId="047B050A" w14:textId="1A903D9F" w:rsidR="000D3C25" w:rsidRPr="006D62A9" w:rsidRDefault="000D3C25" w:rsidP="00985BCB">
            <w:pPr>
              <w:spacing w:line="360" w:lineRule="auto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</w:tc>
      </w:tr>
      <w:tr w:rsidR="00615989" w:rsidRPr="006D62A9" w14:paraId="0DBCC735" w14:textId="77777777" w:rsidTr="007851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2" w:type="pct"/>
            <w:gridSpan w:val="2"/>
          </w:tcPr>
          <w:p w14:paraId="3B1F8BF3" w14:textId="23689E5E" w:rsidR="00615989" w:rsidRPr="006D62A9" w:rsidRDefault="00615989" w:rsidP="00421543">
            <w:pPr>
              <w:spacing w:line="360" w:lineRule="auto"/>
              <w:jc w:val="both"/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</w:pPr>
            <w:r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آیا تاکنون در کلاس زبان انگلیسی شرکت کرده‌اید؟ چندترم؟</w:t>
            </w:r>
          </w:p>
        </w:tc>
        <w:tc>
          <w:tcPr>
            <w:tcW w:w="2498" w:type="pct"/>
            <w:gridSpan w:val="2"/>
          </w:tcPr>
          <w:p w14:paraId="604F5698" w14:textId="77777777" w:rsidR="00BE6507" w:rsidRDefault="00BE6507" w:rsidP="00AA2F10">
            <w:pPr>
              <w:spacing w:line="360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ar-SA"/>
              </w:rPr>
            </w:pPr>
          </w:p>
          <w:p w14:paraId="3507F7DE" w14:textId="219EB340" w:rsidR="00503C7A" w:rsidRPr="00985BCB" w:rsidRDefault="00503C7A" w:rsidP="00AA2F10">
            <w:pPr>
              <w:spacing w:line="360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4"/>
                <w:rtl/>
                <w:lang w:bidi="ar-SA"/>
              </w:rPr>
            </w:pPr>
          </w:p>
        </w:tc>
      </w:tr>
      <w:tr w:rsidR="00615989" w:rsidRPr="006D62A9" w14:paraId="5367548E" w14:textId="77777777" w:rsidTr="00785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2" w:type="pct"/>
            <w:gridSpan w:val="2"/>
          </w:tcPr>
          <w:p w14:paraId="25D2ABB3" w14:textId="0BD820E6" w:rsidR="00615989" w:rsidRPr="006D62A9" w:rsidRDefault="00615989" w:rsidP="00357EBD">
            <w:pPr>
              <w:spacing w:line="276" w:lineRule="auto"/>
              <w:jc w:val="both"/>
              <w:rPr>
                <w:rFonts w:ascii="IranNastaliq" w:hAnsi="IranNastaliq"/>
                <w:b w:val="0"/>
                <w:bCs w:val="0"/>
                <w:sz w:val="24"/>
                <w:rtl/>
              </w:rPr>
            </w:pPr>
            <w:r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نرم افزا</w:t>
            </w:r>
            <w:r w:rsidR="007147C3"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ر</w:t>
            </w:r>
            <w:r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ها</w:t>
            </w:r>
            <w:r w:rsidR="007147C3"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 xml:space="preserve">یی که به آن‌ها آشنایی دارید؟ </w:t>
            </w:r>
            <w:r w:rsidR="002460B3">
              <w:rPr>
                <w:rFonts w:ascii="IranNastaliq" w:hAnsi="IranNastaliq" w:hint="cs"/>
                <w:b w:val="0"/>
                <w:bCs w:val="0"/>
                <w:sz w:val="24"/>
                <w:rtl/>
              </w:rPr>
              <w:t xml:space="preserve">سطح </w:t>
            </w:r>
            <w:r w:rsidR="007D7AAC">
              <w:rPr>
                <w:rFonts w:ascii="IranNastaliq" w:hAnsi="IranNastaliq" w:hint="cs"/>
                <w:b w:val="0"/>
                <w:bCs w:val="0"/>
                <w:sz w:val="24"/>
                <w:rtl/>
              </w:rPr>
              <w:t>تسلط؟</w:t>
            </w:r>
            <w:r w:rsidR="002460B3">
              <w:rPr>
                <w:rFonts w:ascii="IranNastaliq" w:hAnsi="IranNastaliq" w:hint="cs"/>
                <w:b w:val="0"/>
                <w:bCs w:val="0"/>
                <w:sz w:val="24"/>
                <w:rtl/>
              </w:rPr>
              <w:t xml:space="preserve"> </w:t>
            </w:r>
            <w:r w:rsidR="002B3370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(</w:t>
            </w:r>
            <w:r w:rsidR="007D7AAC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 xml:space="preserve">نرم‌افزارهای </w:t>
            </w:r>
            <w:r w:rsidR="002B3370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تخصصی</w:t>
            </w:r>
            <w:r w:rsidR="007D7AAC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 xml:space="preserve"> و همچنین</w:t>
            </w:r>
            <w:r w:rsidR="0049028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 xml:space="preserve"> </w:t>
            </w:r>
            <w:r w:rsidR="002460B3" w:rsidRPr="002460B3">
              <w:rPr>
                <w:rFonts w:cstheme="majorBidi"/>
                <w:b w:val="0"/>
                <w:bCs w:val="0"/>
                <w:lang w:bidi="ar-SA"/>
              </w:rPr>
              <w:t>Word</w:t>
            </w:r>
            <w:r w:rsidR="007D7AAC">
              <w:rPr>
                <w:rFonts w:cstheme="majorBidi" w:hint="cs"/>
                <w:b w:val="0"/>
                <w:bCs w:val="0"/>
                <w:sz w:val="24"/>
                <w:rtl/>
                <w:lang w:bidi="ar-SA"/>
              </w:rPr>
              <w:t xml:space="preserve"> و</w:t>
            </w:r>
            <w:r w:rsidR="002460B3">
              <w:rPr>
                <w:rFonts w:cstheme="majorBidi"/>
                <w:b w:val="0"/>
                <w:bCs w:val="0"/>
                <w:sz w:val="24"/>
                <w:lang w:bidi="ar-SA"/>
              </w:rPr>
              <w:t xml:space="preserve"> </w:t>
            </w:r>
            <w:r w:rsidR="002460B3" w:rsidRPr="002460B3">
              <w:rPr>
                <w:rFonts w:cstheme="majorBidi"/>
                <w:b w:val="0"/>
                <w:bCs w:val="0"/>
                <w:lang w:bidi="ar-SA"/>
              </w:rPr>
              <w:t>PowerPoint</w:t>
            </w:r>
            <w:r w:rsidR="002B3370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)</w:t>
            </w:r>
          </w:p>
        </w:tc>
        <w:tc>
          <w:tcPr>
            <w:tcW w:w="2498" w:type="pct"/>
            <w:gridSpan w:val="2"/>
          </w:tcPr>
          <w:p w14:paraId="5937C9AB" w14:textId="28B4F2BC" w:rsidR="00615989" w:rsidRDefault="00615989" w:rsidP="00AA2F10">
            <w:pPr>
              <w:spacing w:line="360" w:lineRule="auto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  <w:p w14:paraId="27D5E2B7" w14:textId="44E9D25B" w:rsidR="00BE6507" w:rsidRPr="006D62A9" w:rsidRDefault="00BE6507" w:rsidP="00985BCB">
            <w:pPr>
              <w:spacing w:line="360" w:lineRule="auto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hint="cs"/>
                <w:sz w:val="24"/>
                <w:rtl/>
              </w:rPr>
            </w:pPr>
          </w:p>
        </w:tc>
      </w:tr>
      <w:tr w:rsidR="007147C3" w:rsidRPr="006D62A9" w14:paraId="33A1F93E" w14:textId="77777777" w:rsidTr="007851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2" w:type="pct"/>
            <w:gridSpan w:val="2"/>
          </w:tcPr>
          <w:p w14:paraId="74EF69C6" w14:textId="588E2EB2" w:rsidR="007147C3" w:rsidRPr="006D62A9" w:rsidRDefault="007147C3" w:rsidP="00AA2F10">
            <w:pPr>
              <w:spacing w:line="360" w:lineRule="auto"/>
              <w:jc w:val="lowKashida"/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</w:pPr>
            <w:r w:rsidRPr="006D62A9"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  <w:t>به نرم افزار</w:t>
            </w:r>
            <w:r w:rsidRPr="006D62A9">
              <w:rPr>
                <w:rFonts w:ascii="Calibri" w:hAnsi="Calibri" w:cs="Calibri" w:hint="cs"/>
                <w:b w:val="0"/>
                <w:bCs w:val="0"/>
                <w:sz w:val="24"/>
                <w:rtl/>
                <w:lang w:bidi="ar-SA"/>
              </w:rPr>
              <w:t> </w:t>
            </w:r>
            <w:r w:rsidRPr="006D62A9"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  <w:t xml:space="preserve"> </w:t>
            </w:r>
            <w:r w:rsidRPr="002460B3">
              <w:rPr>
                <w:rFonts w:cstheme="majorBidi"/>
                <w:b w:val="0"/>
                <w:bCs w:val="0"/>
              </w:rPr>
              <w:t>MATLAB</w:t>
            </w:r>
            <w:r w:rsidRPr="006D62A9"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  <w:t xml:space="preserve"> چقدر آشنایی دارید؟</w:t>
            </w:r>
          </w:p>
        </w:tc>
        <w:tc>
          <w:tcPr>
            <w:tcW w:w="2498" w:type="pct"/>
            <w:gridSpan w:val="2"/>
          </w:tcPr>
          <w:p w14:paraId="643ED36A" w14:textId="275A85C4" w:rsidR="007147C3" w:rsidRDefault="007147C3" w:rsidP="00AA2F10">
            <w:pPr>
              <w:spacing w:line="360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  <w:p w14:paraId="1FB9BD5A" w14:textId="4C409271" w:rsidR="00BE6507" w:rsidRPr="006D62A9" w:rsidRDefault="00BE6507" w:rsidP="00985BCB">
            <w:pPr>
              <w:spacing w:line="360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</w:tc>
      </w:tr>
      <w:tr w:rsidR="009F5DFB" w:rsidRPr="006D62A9" w14:paraId="4052FD9C" w14:textId="77777777" w:rsidTr="00785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2" w:type="pct"/>
            <w:gridSpan w:val="2"/>
          </w:tcPr>
          <w:p w14:paraId="242E02A7" w14:textId="5C29EED2" w:rsidR="009F5DFB" w:rsidRDefault="009F5DFB" w:rsidP="00672FA1">
            <w:pPr>
              <w:spacing w:line="276" w:lineRule="auto"/>
              <w:jc w:val="lowKashida"/>
              <w:rPr>
                <w:rFonts w:ascii="IranNastaliq" w:hAnsi="IranNastaliq"/>
                <w:sz w:val="24"/>
                <w:rtl/>
                <w:lang w:bidi="ar-SA"/>
              </w:rPr>
            </w:pPr>
            <w:r w:rsidRPr="009F5DFB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 xml:space="preserve">ترجیح می‌دهید </w:t>
            </w:r>
            <w:r w:rsidR="007A381F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پروژه</w:t>
            </w:r>
            <w:r w:rsidRPr="009F5DFB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 xml:space="preserve"> عملی باشد یا شبیه‌سازی؟</w:t>
            </w:r>
            <w:r w:rsidR="004045CD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 xml:space="preserve"> (سقف نمره </w:t>
            </w:r>
            <w:r w:rsidR="00C91756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 xml:space="preserve">پروژه </w:t>
            </w:r>
            <w:r w:rsidR="004045CD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شبیه‌سازی توسط دانشگاه 18 انتخاب شده است. مگر</w:t>
            </w:r>
            <w:r w:rsidR="006419B3">
              <w:rPr>
                <w:rFonts w:ascii="IranNastaliq" w:hAnsi="IranNastaliq" w:hint="cs"/>
                <w:b w:val="0"/>
                <w:bCs w:val="0"/>
                <w:sz w:val="24"/>
                <w:rtl/>
              </w:rPr>
              <w:t>اینکه</w:t>
            </w:r>
            <w:r w:rsidR="004045CD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 xml:space="preserve"> پروژه قوی باشد)</w:t>
            </w:r>
          </w:p>
          <w:p w14:paraId="2E64B947" w14:textId="14287F2A" w:rsidR="009F5DFB" w:rsidRPr="009F5DFB" w:rsidRDefault="009F5DFB" w:rsidP="009F5DFB">
            <w:pPr>
              <w:spacing w:line="360" w:lineRule="auto"/>
              <w:jc w:val="lowKashida"/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</w:pPr>
          </w:p>
        </w:tc>
        <w:tc>
          <w:tcPr>
            <w:tcW w:w="2498" w:type="pct"/>
            <w:gridSpan w:val="2"/>
          </w:tcPr>
          <w:p w14:paraId="6924B57A" w14:textId="05A5AC3A" w:rsidR="009F5DFB" w:rsidRPr="00503C7A" w:rsidRDefault="009F5DFB" w:rsidP="00AA2F10">
            <w:pPr>
              <w:spacing w:line="360" w:lineRule="auto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/>
                <w:sz w:val="24"/>
                <w:lang w:bidi="ar-SA"/>
              </w:rPr>
            </w:pPr>
          </w:p>
        </w:tc>
      </w:tr>
      <w:tr w:rsidR="00615989" w:rsidRPr="006D62A9" w14:paraId="3A250F91" w14:textId="77777777" w:rsidTr="007851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2" w:type="pct"/>
            <w:gridSpan w:val="2"/>
          </w:tcPr>
          <w:p w14:paraId="4C1A0F4C" w14:textId="14FF5660" w:rsidR="00615989" w:rsidRPr="006D62A9" w:rsidRDefault="007147C3" w:rsidP="00BE6507">
            <w:pPr>
              <w:jc w:val="both"/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</w:pPr>
            <w:r w:rsidRPr="006D62A9"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  <w:t xml:space="preserve">آیا به زمینه خاص عملی/تئوری برای داشتن </w:t>
            </w:r>
            <w:r w:rsidRPr="006D62A9">
              <w:rPr>
                <w:rFonts w:ascii="IranNastaliq" w:hAnsi="IranNastaliq" w:hint="cs"/>
                <w:b w:val="0"/>
                <w:bCs w:val="0"/>
                <w:sz w:val="24"/>
                <w:rtl/>
                <w:lang w:bidi="ar-SA"/>
              </w:rPr>
              <w:t>پایان‌نامه</w:t>
            </w:r>
            <w:r w:rsidRPr="006D62A9">
              <w:rPr>
                <w:rFonts w:ascii="IranNastaliq" w:hAnsi="IranNastaliq"/>
                <w:b w:val="0"/>
                <w:bCs w:val="0"/>
                <w:sz w:val="24"/>
                <w:rtl/>
                <w:lang w:bidi="ar-SA"/>
              </w:rPr>
              <w:t xml:space="preserve"> در آن راستا علاقمند هستید یا خیر؟</w:t>
            </w:r>
            <w:r w:rsidRPr="006D62A9">
              <w:rPr>
                <w:rFonts w:ascii="Calibri" w:hAnsi="Calibri" w:cs="Calibri" w:hint="cs"/>
                <w:b w:val="0"/>
                <w:bCs w:val="0"/>
                <w:sz w:val="24"/>
                <w:rtl/>
                <w:lang w:bidi="ar-SA"/>
              </w:rPr>
              <w:t> </w:t>
            </w:r>
          </w:p>
        </w:tc>
        <w:tc>
          <w:tcPr>
            <w:tcW w:w="2498" w:type="pct"/>
            <w:gridSpan w:val="2"/>
          </w:tcPr>
          <w:p w14:paraId="3CE35B20" w14:textId="2D8FB9B0" w:rsidR="00615989" w:rsidRDefault="00615989" w:rsidP="00AA2F10">
            <w:pPr>
              <w:spacing w:line="360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  <w:p w14:paraId="7718FF19" w14:textId="77777777" w:rsidR="004C0792" w:rsidRDefault="004C0792" w:rsidP="00AA2F10">
            <w:pPr>
              <w:spacing w:line="360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  <w:p w14:paraId="3D09C05A" w14:textId="792BAB78" w:rsidR="00BE6507" w:rsidRPr="006D62A9" w:rsidRDefault="00BE6507" w:rsidP="00AA2F10">
            <w:pPr>
              <w:spacing w:line="360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/>
                <w:sz w:val="24"/>
                <w:rtl/>
                <w:lang w:bidi="ar-SA"/>
              </w:rPr>
            </w:pPr>
          </w:p>
        </w:tc>
      </w:tr>
    </w:tbl>
    <w:p w14:paraId="3183787F" w14:textId="40C457BD" w:rsidR="003C3CF4" w:rsidRPr="003C3CF4" w:rsidRDefault="00573CA2" w:rsidP="00A52CFD">
      <w:pPr>
        <w:jc w:val="lowKashida"/>
        <w:rPr>
          <w:rFonts w:ascii="IranNastaliq" w:hAnsi="IranNastaliq"/>
          <w:sz w:val="28"/>
          <w:szCs w:val="28"/>
          <w:rtl/>
        </w:rPr>
      </w:pPr>
      <w:r w:rsidRPr="00696DA0">
        <w:rPr>
          <w:rFonts w:cstheme="majorBidi"/>
          <w:lang w:bidi="ar-SA"/>
        </w:rPr>
        <w:t xml:space="preserve"> </w:t>
      </w:r>
    </w:p>
    <w:sectPr w:rsidR="003C3CF4" w:rsidRPr="003C3CF4" w:rsidSect="00A52CFD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6D207A7-E449-4155-A467-52E341CF48A4}"/>
    <w:embedBold r:id="rId2" w:fontKey="{9001E4D8-F704-4436-8798-BEEA46116A7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1CBD9BAE-F556-4EF5-AB65-CE4FBCF84DDE}"/>
    <w:embedBold r:id="rId4" w:fontKey="{FE2B2C1A-5557-43F4-AA63-F98D6CF91D77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5" w:fontKey="{6D1C48E9-5216-4BBB-907D-E5C7E072C095}"/>
    <w:embedBold r:id="rId6" w:fontKey="{4AF11316-C9AE-4E0F-A227-72D454E3E82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724AA05B-1B96-4FE9-930E-83FB5DD0387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783EE4C8-4237-4993-A618-167258D0402A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gutterAtTop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MLM0sjQ0NDI0MTJX0lEKTi0uzszPAykwNKgFANWejEEtAAAA"/>
  </w:docVars>
  <w:rsids>
    <w:rsidRoot w:val="000A3AEF"/>
    <w:rsid w:val="00083030"/>
    <w:rsid w:val="000A3AEF"/>
    <w:rsid w:val="000D3C25"/>
    <w:rsid w:val="000F4314"/>
    <w:rsid w:val="00164CB9"/>
    <w:rsid w:val="00180621"/>
    <w:rsid w:val="00186B91"/>
    <w:rsid w:val="001C406F"/>
    <w:rsid w:val="001D2D62"/>
    <w:rsid w:val="002460B3"/>
    <w:rsid w:val="00246382"/>
    <w:rsid w:val="002579A0"/>
    <w:rsid w:val="002B3370"/>
    <w:rsid w:val="003107C6"/>
    <w:rsid w:val="00314613"/>
    <w:rsid w:val="00344B75"/>
    <w:rsid w:val="00357EBD"/>
    <w:rsid w:val="00385BD5"/>
    <w:rsid w:val="00395FF2"/>
    <w:rsid w:val="003A2021"/>
    <w:rsid w:val="003C3CF4"/>
    <w:rsid w:val="004045CD"/>
    <w:rsid w:val="004174AF"/>
    <w:rsid w:val="00421543"/>
    <w:rsid w:val="0043241C"/>
    <w:rsid w:val="00490289"/>
    <w:rsid w:val="004C0792"/>
    <w:rsid w:val="00503C7A"/>
    <w:rsid w:val="0052015A"/>
    <w:rsid w:val="005301EE"/>
    <w:rsid w:val="00573CA2"/>
    <w:rsid w:val="00607233"/>
    <w:rsid w:val="00615989"/>
    <w:rsid w:val="006419B3"/>
    <w:rsid w:val="00672FA1"/>
    <w:rsid w:val="00696DA0"/>
    <w:rsid w:val="006D62A9"/>
    <w:rsid w:val="007147C3"/>
    <w:rsid w:val="007851E7"/>
    <w:rsid w:val="007A381F"/>
    <w:rsid w:val="007C59B1"/>
    <w:rsid w:val="007D0F5E"/>
    <w:rsid w:val="007D11A2"/>
    <w:rsid w:val="007D7AAC"/>
    <w:rsid w:val="008127CC"/>
    <w:rsid w:val="00831F89"/>
    <w:rsid w:val="00862E1F"/>
    <w:rsid w:val="008662F3"/>
    <w:rsid w:val="008A0285"/>
    <w:rsid w:val="00971AF2"/>
    <w:rsid w:val="00985BCB"/>
    <w:rsid w:val="009E725F"/>
    <w:rsid w:val="009F5DFB"/>
    <w:rsid w:val="00A225EA"/>
    <w:rsid w:val="00A52CFD"/>
    <w:rsid w:val="00A93D16"/>
    <w:rsid w:val="00AA2F10"/>
    <w:rsid w:val="00AD530A"/>
    <w:rsid w:val="00AD7274"/>
    <w:rsid w:val="00B46547"/>
    <w:rsid w:val="00BA4EFE"/>
    <w:rsid w:val="00BC1F61"/>
    <w:rsid w:val="00BE6507"/>
    <w:rsid w:val="00C160B3"/>
    <w:rsid w:val="00C4163D"/>
    <w:rsid w:val="00C52235"/>
    <w:rsid w:val="00C7652C"/>
    <w:rsid w:val="00C91756"/>
    <w:rsid w:val="00CE256D"/>
    <w:rsid w:val="00CF2C90"/>
    <w:rsid w:val="00CF6257"/>
    <w:rsid w:val="00D45581"/>
    <w:rsid w:val="00D57DAE"/>
    <w:rsid w:val="00D812AF"/>
    <w:rsid w:val="00DD70E1"/>
    <w:rsid w:val="00E20206"/>
    <w:rsid w:val="00EF68A0"/>
    <w:rsid w:val="00F07288"/>
    <w:rsid w:val="00F45491"/>
    <w:rsid w:val="00FE6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92455"/>
  <w15:chartTrackingRefBased/>
  <w15:docId w15:val="{EB7D28EC-B4C0-4FE7-A1CA-2C952E059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BCB"/>
    <w:pPr>
      <w:bidi/>
    </w:pPr>
    <w:rPr>
      <w:rFonts w:asciiTheme="majorBidi" w:hAnsiTheme="majorBidi" w:cs="B Nazani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3C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C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5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6D62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7851E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5">
    <w:name w:val="Grid Table 2 Accent 5"/>
    <w:basedOn w:val="TableNormal"/>
    <w:uiPriority w:val="47"/>
    <w:rsid w:val="007851E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22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87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2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aghbanifahim@gmail.com" TargetMode="External"/><Relationship Id="rId4" Type="http://schemas.openxmlformats.org/officeDocument/2006/relationships/hyperlink" Target="mailto:baghbani.fahimeh@semnan.ac.ir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 B</dc:creator>
  <cp:keywords/>
  <dc:description/>
  <cp:lastModifiedBy>F B</cp:lastModifiedBy>
  <cp:revision>85</cp:revision>
  <cp:lastPrinted>2022-01-23T15:31:00Z</cp:lastPrinted>
  <dcterms:created xsi:type="dcterms:W3CDTF">2021-08-28T06:48:00Z</dcterms:created>
  <dcterms:modified xsi:type="dcterms:W3CDTF">2022-09-08T13:41:00Z</dcterms:modified>
</cp:coreProperties>
</file>